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B33510" w14:textId="77777777" w:rsidR="0095593E" w:rsidRPr="002B60AA" w:rsidRDefault="0095593E" w:rsidP="0095593E">
      <w:pPr>
        <w:keepNext/>
        <w:tabs>
          <w:tab w:val="center" w:pos="4320"/>
          <w:tab w:val="left" w:pos="5726"/>
        </w:tabs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kern w:val="0"/>
          <w:sz w:val="32"/>
          <w:szCs w:val="32"/>
          <w14:ligatures w14:val="none"/>
        </w:rPr>
      </w:pPr>
      <w:r w:rsidRPr="002B60AA">
        <w:rPr>
          <w:rFonts w:ascii="Times New Roman" w:eastAsia="Times New Roman" w:hAnsi="Times New Roman" w:cs="Times New Roman"/>
          <w:b/>
          <w:kern w:val="0"/>
          <w:sz w:val="32"/>
          <w:szCs w:val="32"/>
          <w14:ligatures w14:val="none"/>
        </w:rPr>
        <w:t>Sean Berg</w:t>
      </w:r>
      <w:r w:rsidRPr="002B60AA">
        <w:rPr>
          <w:rFonts w:ascii="Times New Roman" w:eastAsia="Times New Roman" w:hAnsi="Times New Roman" w:cs="Times New Roman"/>
          <w:b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86FD12C" wp14:editId="44B8480C">
                <wp:simplePos x="0" y="0"/>
                <wp:positionH relativeFrom="column">
                  <wp:posOffset>1</wp:posOffset>
                </wp:positionH>
                <wp:positionV relativeFrom="paragraph">
                  <wp:posOffset>228600</wp:posOffset>
                </wp:positionV>
                <wp:extent cx="6819583" cy="12700"/>
                <wp:effectExtent l="0" t="0" r="0" b="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36209" y="3780000"/>
                          <a:ext cx="6819583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1E472E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0;margin-top:18pt;width:537pt;height: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" strokecolor="windowText">
                <v:stroke startarrowwidth="narrow" startarrowlength="short" endarrowwidth="narrow" endarrowlength="short"/>
              </v:shape>
            </w:pict>
          </mc:Fallback>
        </mc:AlternateContent>
      </w:r>
    </w:p>
    <w:p w14:paraId="67076CB8" w14:textId="77777777" w:rsidR="0095593E" w:rsidRPr="002B60AA" w:rsidRDefault="0095593E" w:rsidP="0095593E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</w:p>
    <w:p w14:paraId="22E2BABE" w14:textId="77777777" w:rsidR="0095593E" w:rsidRPr="002B60AA" w:rsidRDefault="0095593E" w:rsidP="0095593E">
      <w:pPr>
        <w:spacing w:after="0" w:line="240" w:lineRule="auto"/>
        <w:rPr>
          <w:rFonts w:ascii="Garamond" w:eastAsia="Garamond" w:hAnsi="Garamond" w:cs="Garamond"/>
          <w:b/>
          <w:smallCaps/>
          <w:kern w:val="0"/>
          <w:sz w:val="36"/>
          <w:szCs w:val="36"/>
          <w14:ligatures w14:val="none"/>
        </w:rPr>
      </w:pP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SeanDBerg@gmail.com </w:t>
      </w:r>
      <w:r w:rsidRPr="002B60AA">
        <w:rPr>
          <w:rFonts w:ascii="Garamond" w:eastAsia="Garamond" w:hAnsi="Garamond" w:cs="Garamond"/>
          <w:smallCaps/>
          <w:kern w:val="0"/>
          <w:sz w:val="20"/>
          <w:szCs w:val="20"/>
          <w14:ligatures w14:val="none"/>
        </w:rPr>
        <w:t xml:space="preserve">| </w:t>
      </w:r>
      <w:hyperlink r:id="rId5">
        <w:r w:rsidRPr="002B60AA">
          <w:rPr>
            <w:rFonts w:ascii="Garamond" w:eastAsia="Garamond" w:hAnsi="Garamond" w:cs="Garamond"/>
            <w:kern w:val="0"/>
            <w:sz w:val="20"/>
            <w:szCs w:val="20"/>
            <w14:ligatures w14:val="none"/>
          </w:rPr>
          <w:t>linkedin.com/in/</w:t>
        </w:r>
        <w:proofErr w:type="spellStart"/>
        <w:r w:rsidRPr="002B60AA">
          <w:rPr>
            <w:rFonts w:ascii="Garamond" w:eastAsia="Garamond" w:hAnsi="Garamond" w:cs="Garamond"/>
            <w:kern w:val="0"/>
            <w:sz w:val="20"/>
            <w:szCs w:val="20"/>
            <w14:ligatures w14:val="none"/>
          </w:rPr>
          <w:t>seanberg</w:t>
        </w:r>
        <w:proofErr w:type="spellEnd"/>
      </w:hyperlink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Pr="002B60AA">
        <w:rPr>
          <w:rFonts w:ascii="Garamond" w:eastAsia="Garamond" w:hAnsi="Garamond" w:cs="Garamond"/>
          <w:smallCaps/>
          <w:kern w:val="0"/>
          <w:sz w:val="20"/>
          <w:szCs w:val="20"/>
          <w14:ligatures w14:val="none"/>
        </w:rPr>
        <w:t>| (</w:t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>610) 730-3552 | 513 Greenview Drive, Northampton, PA 18067</w:t>
      </w:r>
    </w:p>
    <w:p w14:paraId="6F22D413" w14:textId="77777777" w:rsidR="0095593E" w:rsidRPr="002B60AA" w:rsidRDefault="0095593E" w:rsidP="0095593E">
      <w:pPr>
        <w:spacing w:after="0" w:line="240" w:lineRule="auto"/>
        <w:rPr>
          <w:rFonts w:ascii="Garamond" w:eastAsia="Garamond" w:hAnsi="Garamond" w:cs="Garamond"/>
          <w:b/>
          <w:smallCaps/>
          <w:kern w:val="0"/>
          <w:sz w:val="12"/>
          <w:szCs w:val="12"/>
          <w14:ligatures w14:val="none"/>
        </w:rPr>
      </w:pPr>
    </w:p>
    <w:p w14:paraId="262EE0EE" w14:textId="77777777" w:rsidR="0095593E" w:rsidRPr="002B60AA" w:rsidRDefault="0095593E" w:rsidP="0095593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Garamond" w:eastAsia="Garamond" w:hAnsi="Garamond" w:cs="Garamond"/>
          <w:color w:val="000000"/>
          <w:kern w:val="0"/>
          <w:sz w:val="6"/>
          <w:szCs w:val="6"/>
          <w14:ligatures w14:val="none"/>
        </w:rPr>
      </w:pPr>
    </w:p>
    <w:p w14:paraId="600EEE3D" w14:textId="67B7E385" w:rsidR="0095593E" w:rsidRPr="002B60AA" w:rsidRDefault="00BC770C" w:rsidP="0095593E">
      <w:pPr>
        <w:keepNext/>
        <w:spacing w:after="0" w:line="240" w:lineRule="auto"/>
        <w:jc w:val="center"/>
        <w:outlineLvl w:val="5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  <w:r w:rsidRPr="00BC770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Compassionate and dependable professional seeking a position in Patient Transport at Lehigh Valley Health Network. Bringing over a decade of experience in operations, customer service, and team support</w:t>
      </w:r>
      <w:r w:rsidR="00EB17F2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Pr="00BC770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focused on safety, clear communication, and patient-centered care.</w:t>
      </w:r>
      <w:r w:rsidR="00C767E5">
        <w:rPr>
          <w:rFonts w:ascii="Garamond" w:eastAsia="Garamond" w:hAnsi="Garamond" w:cs="Garamond"/>
          <w:kern w:val="0"/>
          <w:sz w:val="20"/>
          <w:szCs w:val="20"/>
          <w14:ligatures w14:val="none"/>
        </w:rPr>
        <w:br/>
      </w:r>
    </w:p>
    <w:p w14:paraId="4C2A168C" w14:textId="77777777" w:rsidR="00EB17F2" w:rsidRDefault="00EB17F2" w:rsidP="0095593E">
      <w:pPr>
        <w:keepNext/>
        <w:spacing w:after="0" w:line="240" w:lineRule="auto"/>
        <w:jc w:val="center"/>
        <w:outlineLvl w:val="5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</w:p>
    <w:p w14:paraId="37D67367" w14:textId="07791BBF" w:rsidR="0095593E" w:rsidRPr="002B60AA" w:rsidRDefault="0095593E" w:rsidP="0095593E">
      <w:pPr>
        <w:keepNext/>
        <w:spacing w:after="0" w:line="240" w:lineRule="auto"/>
        <w:jc w:val="center"/>
        <w:outlineLvl w:val="5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  <w:r w:rsidRPr="002B60AA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QUALIFICATIONS</w:t>
      </w:r>
    </w:p>
    <w:p w14:paraId="3915F6B5" w14:textId="77777777" w:rsidR="0095593E" w:rsidRPr="002740A4" w:rsidRDefault="0095593E" w:rsidP="0095593E">
      <w:pPr>
        <w:spacing w:after="0" w:line="240" w:lineRule="auto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  <w:r w:rsidRPr="002740A4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Key Skills</w:t>
      </w:r>
    </w:p>
    <w:p w14:paraId="2DFAB053" w14:textId="5E3856F7" w:rsidR="00BC770C" w:rsidRDefault="00BC770C" w:rsidP="0095593E">
      <w:pPr>
        <w:pStyle w:val="ListParagraph"/>
        <w:numPr>
          <w:ilvl w:val="0"/>
          <w:numId w:val="3"/>
        </w:numPr>
        <w:spacing w:after="0" w:line="240" w:lineRule="auto"/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</w:pPr>
      <w:r w:rsidRPr="00BC770C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Customer Service</w:t>
      </w:r>
      <w:r w:rsidR="00EB17F2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Relations</w:t>
      </w:r>
    </w:p>
    <w:p w14:paraId="17C3A79D" w14:textId="37589C35" w:rsidR="00EB17F2" w:rsidRDefault="00EB17F2" w:rsidP="0095593E">
      <w:pPr>
        <w:pStyle w:val="ListParagraph"/>
        <w:numPr>
          <w:ilvl w:val="0"/>
          <w:numId w:val="3"/>
        </w:numPr>
        <w:spacing w:after="0" w:line="240" w:lineRule="auto"/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</w:pPr>
      <w:r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Self-motivated and Independent Worker</w:t>
      </w:r>
    </w:p>
    <w:p w14:paraId="0E99251C" w14:textId="4CC20628" w:rsidR="00BC770C" w:rsidRDefault="00BC770C" w:rsidP="0095593E">
      <w:pPr>
        <w:pStyle w:val="ListParagraph"/>
        <w:numPr>
          <w:ilvl w:val="0"/>
          <w:numId w:val="3"/>
        </w:numPr>
        <w:spacing w:after="0" w:line="240" w:lineRule="auto"/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</w:pPr>
      <w:r w:rsidRPr="00BC770C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Team Coordination &amp; Communication</w:t>
      </w:r>
    </w:p>
    <w:p w14:paraId="3AD67007" w14:textId="67CE5490" w:rsidR="00BC770C" w:rsidRDefault="00EB17F2" w:rsidP="0095593E">
      <w:pPr>
        <w:pStyle w:val="ListParagraph"/>
        <w:numPr>
          <w:ilvl w:val="0"/>
          <w:numId w:val="3"/>
        </w:numPr>
        <w:spacing w:after="0" w:line="240" w:lineRule="auto"/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</w:pPr>
      <w:r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Excellent Time Management and Attention to Detail</w:t>
      </w:r>
    </w:p>
    <w:p w14:paraId="1B35660C" w14:textId="718BEA2F" w:rsidR="00BC770C" w:rsidRDefault="00BC770C" w:rsidP="0095593E">
      <w:pPr>
        <w:pStyle w:val="ListParagraph"/>
        <w:numPr>
          <w:ilvl w:val="0"/>
          <w:numId w:val="3"/>
        </w:numPr>
        <w:spacing w:after="0" w:line="240" w:lineRule="auto"/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</w:pPr>
      <w:r w:rsidRPr="00BC770C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Operational Safety &amp; Protocol Adherence</w:t>
      </w:r>
    </w:p>
    <w:p w14:paraId="504C30BC" w14:textId="359ADBB0" w:rsidR="00C767E5" w:rsidRPr="00BC770C" w:rsidRDefault="00BC770C" w:rsidP="00BC770C">
      <w:pPr>
        <w:pStyle w:val="ListParagraph"/>
        <w:numPr>
          <w:ilvl w:val="0"/>
          <w:numId w:val="3"/>
        </w:numPr>
        <w:spacing w:after="0" w:line="240" w:lineRule="auto"/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</w:pPr>
      <w:r w:rsidRPr="00BC770C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Basic Technical Proficiency (Data Entry, Recordkeeping)</w:t>
      </w:r>
    </w:p>
    <w:p w14:paraId="5D1EF2E8" w14:textId="77777777" w:rsidR="0095593E" w:rsidRPr="001F07D9" w:rsidRDefault="0095593E" w:rsidP="0095593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</w:p>
    <w:p w14:paraId="44A4F5DE" w14:textId="77777777" w:rsidR="00EB17F2" w:rsidRDefault="00EB17F2" w:rsidP="0095593E">
      <w:pPr>
        <w:spacing w:after="0" w:line="360" w:lineRule="auto"/>
        <w:jc w:val="center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</w:p>
    <w:p w14:paraId="075983C7" w14:textId="209664C7" w:rsidR="0095593E" w:rsidRPr="002B60AA" w:rsidRDefault="0095593E" w:rsidP="0095593E">
      <w:pPr>
        <w:spacing w:after="0" w:line="360" w:lineRule="auto"/>
        <w:jc w:val="center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  <w:r w:rsidRPr="002B60AA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PROFESSIONAL EXPERIENCE</w:t>
      </w:r>
    </w:p>
    <w:p w14:paraId="10212670" w14:textId="790377E7" w:rsidR="0095593E" w:rsidRPr="002B60AA" w:rsidRDefault="0095593E" w:rsidP="0095593E">
      <w:pPr>
        <w:spacing w:after="0" w:line="240" w:lineRule="auto"/>
        <w:ind w:left="567" w:hanging="567"/>
        <w:rPr>
          <w:rFonts w:ascii="Garamond" w:eastAsia="Garamond" w:hAnsi="Garamond" w:cs="Garamond"/>
          <w:i/>
          <w:kern w:val="0"/>
          <w:sz w:val="20"/>
          <w:szCs w:val="20"/>
          <w14:ligatures w14:val="none"/>
        </w:rPr>
      </w:pPr>
      <w:r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Freelance Project Manager</w:t>
      </w:r>
      <w:r w:rsidRPr="002B60AA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,</w:t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Northampton, PA</w:t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ab/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ab/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ab/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ab/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ab/>
        <w:t xml:space="preserve">    </w:t>
      </w:r>
      <w:r w:rsidR="00EB17F2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       </w:t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Jan. 2023 – Present</w:t>
      </w:r>
    </w:p>
    <w:p w14:paraId="03301A57" w14:textId="77777777" w:rsidR="00BC770C" w:rsidRDefault="00BC770C" w:rsidP="0095593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287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BC770C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Provided remote and in-person support to clients requiring reliable service and communication.</w:t>
      </w:r>
    </w:p>
    <w:p w14:paraId="41E96CFE" w14:textId="77777777" w:rsidR="00BC770C" w:rsidRDefault="00BC770C" w:rsidP="0095593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287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BC770C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Assisted with daily task coordination, scheduling, and problem resolution.</w:t>
      </w:r>
    </w:p>
    <w:p w14:paraId="40E88955" w14:textId="597DF1AE" w:rsidR="00BC770C" w:rsidRDefault="00BC770C" w:rsidP="0095593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287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BC770C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Maintained a professional and calm demeanor while troubleshooting and assisting with urgent client needs.</w:t>
      </w:r>
    </w:p>
    <w:p w14:paraId="21201D9B" w14:textId="77777777" w:rsidR="0095593E" w:rsidRPr="002B60AA" w:rsidRDefault="0095593E" w:rsidP="0095593E">
      <w:pPr>
        <w:spacing w:after="0" w:line="240" w:lineRule="auto"/>
        <w:ind w:left="567" w:hanging="567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</w:p>
    <w:p w14:paraId="681C9521" w14:textId="01FAAD0D" w:rsidR="0095593E" w:rsidRPr="002B60AA" w:rsidRDefault="0095593E" w:rsidP="0095593E">
      <w:pPr>
        <w:spacing w:after="0" w:line="240" w:lineRule="auto"/>
        <w:ind w:left="567" w:hanging="567"/>
        <w:rPr>
          <w:rFonts w:ascii="Garamond" w:eastAsia="Garamond" w:hAnsi="Garamond" w:cs="Garamond"/>
          <w:i/>
          <w:kern w:val="0"/>
          <w:sz w:val="20"/>
          <w:szCs w:val="20"/>
          <w14:ligatures w14:val="none"/>
        </w:rPr>
      </w:pPr>
      <w:r w:rsidRPr="002B60AA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Shift4,</w:t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Allentown, PA</w:t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ab/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ab/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ab/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ab/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ab/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ab/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ab/>
        <w:t xml:space="preserve">     Aug. 2010 – Jan. 2023</w:t>
      </w:r>
    </w:p>
    <w:p w14:paraId="2DEA12E2" w14:textId="77777777" w:rsidR="00BC770C" w:rsidRDefault="00BC770C" w:rsidP="0095593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287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BC770C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Managed frontline support teams, improving customer retention and satisfaction.</w:t>
      </w:r>
    </w:p>
    <w:p w14:paraId="31B3AB43" w14:textId="3E62DA71" w:rsidR="00BC770C" w:rsidRDefault="00BC770C" w:rsidP="0095593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287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BC770C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Oversaw safety and escalation procedures in high-pressure environments.</w:t>
      </w:r>
    </w:p>
    <w:p w14:paraId="7BB04079" w14:textId="08893850" w:rsidR="00BC770C" w:rsidRDefault="00BC770C" w:rsidP="0095593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287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BC770C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Trained and mentored new employees in service protocol and client engagement.</w:t>
      </w:r>
    </w:p>
    <w:p w14:paraId="68739A9C" w14:textId="55029D00" w:rsidR="00BC770C" w:rsidRDefault="00BC770C" w:rsidP="0095593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287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BC770C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Responded to emergencies and escalations calmly and effectively.</w:t>
      </w:r>
    </w:p>
    <w:p w14:paraId="262C8D7B" w14:textId="136FE88E" w:rsidR="00BC770C" w:rsidRDefault="00BC770C" w:rsidP="0095593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287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BC770C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Maintained responsibility for team scheduling, facility safety, and equipment use protocols.</w:t>
      </w:r>
    </w:p>
    <w:p w14:paraId="2570E03E" w14:textId="77777777" w:rsidR="0095593E" w:rsidRPr="002B60AA" w:rsidRDefault="0095593E" w:rsidP="0095593E">
      <w:pPr>
        <w:spacing w:after="0" w:line="240" w:lineRule="auto"/>
        <w:ind w:left="567" w:hanging="567"/>
        <w:rPr>
          <w:rFonts w:ascii="Garamond" w:eastAsia="Garamond" w:hAnsi="Garamond" w:cs="Garamond"/>
          <w:i/>
          <w:kern w:val="0"/>
          <w:sz w:val="12"/>
          <w:szCs w:val="12"/>
          <w14:ligatures w14:val="none"/>
        </w:rPr>
      </w:pPr>
    </w:p>
    <w:p w14:paraId="3FCB1938" w14:textId="77777777" w:rsidR="0095593E" w:rsidRPr="002B60AA" w:rsidRDefault="0095593E" w:rsidP="0095593E">
      <w:pPr>
        <w:spacing w:after="0" w:line="240" w:lineRule="auto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</w:p>
    <w:p w14:paraId="6D933F8D" w14:textId="65D4DA6A" w:rsidR="0095593E" w:rsidRPr="002B60AA" w:rsidRDefault="0095593E" w:rsidP="0095593E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proofErr w:type="spellStart"/>
      <w:r w:rsidRPr="002B60AA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KidsPeace</w:t>
      </w:r>
      <w:proofErr w:type="spellEnd"/>
      <w:r w:rsidRPr="002B60AA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National Centers,</w:t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Orefield, PA</w:t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ab/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ab/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ab/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ab/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ab/>
        <w:t xml:space="preserve">                   </w:t>
      </w:r>
      <w:r w:rsidR="00EB17F2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   </w:t>
      </w: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May 2007 – Jan. 2011</w:t>
      </w:r>
    </w:p>
    <w:p w14:paraId="44F9E5A1" w14:textId="37EFB4DF" w:rsidR="0095593E" w:rsidRPr="002B60AA" w:rsidRDefault="0095593E" w:rsidP="0095593E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2B60AA">
        <w:rPr>
          <w:rFonts w:ascii="Garamond" w:eastAsia="Garamond" w:hAnsi="Garamond" w:cs="Garamond"/>
          <w:kern w:val="0"/>
          <w:sz w:val="20"/>
          <w:szCs w:val="20"/>
          <w14:ligatures w14:val="none"/>
        </w:rPr>
        <w:t>Crisis &amp; Recreation</w:t>
      </w:r>
    </w:p>
    <w:p w14:paraId="43F877A3" w14:textId="507C4AE3" w:rsidR="00BC770C" w:rsidRDefault="00BC770C" w:rsidP="00BC770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287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BC770C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Supervised transportation and safety of youth across residential campus</w:t>
      </w: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es</w:t>
      </w:r>
      <w:r w:rsidRPr="00BC770C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.</w:t>
      </w:r>
    </w:p>
    <w:p w14:paraId="415A1217" w14:textId="77777777" w:rsidR="00BC770C" w:rsidRDefault="00BC770C" w:rsidP="00BC770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287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BC770C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Responded to crisis situations with composure, following therapeutic crisis intervention protocols.</w:t>
      </w:r>
    </w:p>
    <w:p w14:paraId="3CA21928" w14:textId="4E41BAD7" w:rsidR="00BC770C" w:rsidRDefault="00BC770C" w:rsidP="00BC770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287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BC770C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Coordinated team coverage, activities, and safety drills to ensure smooth daily operations.</w:t>
      </w:r>
    </w:p>
    <w:p w14:paraId="68615619" w14:textId="59948DF0" w:rsidR="00BC770C" w:rsidRDefault="00BC770C" w:rsidP="00BC770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287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BC770C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Facilitated recreation and therapy-based movement across buildings and departments.</w:t>
      </w:r>
    </w:p>
    <w:p w14:paraId="76AD7E64" w14:textId="77777777" w:rsidR="0095593E" w:rsidRPr="00240F0A" w:rsidRDefault="0095593E" w:rsidP="0095593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</w:p>
    <w:p w14:paraId="1DECCD8D" w14:textId="77777777" w:rsidR="00EB17F2" w:rsidRDefault="00EB17F2" w:rsidP="0095593E">
      <w:pPr>
        <w:spacing w:after="0" w:line="360" w:lineRule="auto"/>
        <w:jc w:val="center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</w:p>
    <w:p w14:paraId="78D6B664" w14:textId="3E1DF27F" w:rsidR="0095593E" w:rsidRPr="002B60AA" w:rsidRDefault="0095593E" w:rsidP="0095593E">
      <w:pPr>
        <w:spacing w:after="0" w:line="360" w:lineRule="auto"/>
        <w:jc w:val="center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  <w:r w:rsidRPr="002B60AA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EDUCATION</w:t>
      </w:r>
    </w:p>
    <w:p w14:paraId="6BBCED3F" w14:textId="77777777" w:rsidR="00EB17F2" w:rsidRDefault="00C767E5" w:rsidP="00EB17F2">
      <w:pPr>
        <w:spacing w:after="0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  <w:r w:rsidRPr="00C767E5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Bachelor of Science: Business Leadershi</w:t>
      </w:r>
      <w:r w:rsidR="00EB17F2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p</w:t>
      </w:r>
    </w:p>
    <w:p w14:paraId="3446CD2F" w14:textId="76D18F09" w:rsidR="002740A4" w:rsidRPr="002740A4" w:rsidRDefault="00C767E5" w:rsidP="00EB17F2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EB17F2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Capella Universit</w:t>
      </w:r>
      <w:r w:rsidR="00EB17F2" w:rsidRPr="00EB17F2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y</w:t>
      </w:r>
      <w:r w:rsidR="00EB17F2" w:rsidRPr="00EB17F2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ab/>
      </w:r>
      <w:r w:rsidR="00EB17F2" w:rsidRPr="00EB17F2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ab/>
      </w:r>
      <w:r w:rsidR="00EB17F2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ab/>
      </w:r>
      <w:r w:rsidR="00EB17F2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ab/>
      </w:r>
      <w:r w:rsidR="00EB17F2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ab/>
      </w:r>
      <w:r w:rsidR="00EB17F2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ab/>
      </w:r>
      <w:r w:rsidR="00EB17F2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ab/>
      </w:r>
      <w:r w:rsidR="00EB17F2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ab/>
        <w:t xml:space="preserve">                     </w:t>
      </w:r>
      <w:r w:rsidRPr="00EB17F2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Aug. 2020 – Aug. 2024</w:t>
      </w:r>
      <w:r w:rsidR="00EB17F2" w:rsidRPr="00EB17F2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</w:t>
      </w:r>
      <w:r w:rsidR="0095593E" w:rsidRPr="00EB17F2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br/>
      </w:r>
    </w:p>
    <w:sectPr w:rsidR="002740A4" w:rsidRPr="002740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69C3C57"/>
    <w:multiLevelType w:val="hybridMultilevel"/>
    <w:tmpl w:val="19FAD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37340A"/>
    <w:multiLevelType w:val="hybridMultilevel"/>
    <w:tmpl w:val="2DB85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FC2AA5"/>
    <w:multiLevelType w:val="multilevel"/>
    <w:tmpl w:val="7646D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B9E278D"/>
    <w:multiLevelType w:val="multilevel"/>
    <w:tmpl w:val="FA8C99DA"/>
    <w:lvl w:ilvl="0">
      <w:start w:val="1"/>
      <w:numFmt w:val="bullet"/>
      <w:lvlText w:val="●"/>
      <w:lvlJc w:val="left"/>
      <w:pPr>
        <w:ind w:left="1440" w:hanging="72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num w:numId="1" w16cid:durableId="130098076">
    <w:abstractNumId w:val="3"/>
  </w:num>
  <w:num w:numId="2" w16cid:durableId="1898783043">
    <w:abstractNumId w:val="2"/>
  </w:num>
  <w:num w:numId="3" w16cid:durableId="1834877754">
    <w:abstractNumId w:val="1"/>
  </w:num>
  <w:num w:numId="4" w16cid:durableId="4569496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xtzS0NLIwNjC2MLVQ0lEKTi0uzszPAykwNKoFAAwz6a8tAAAA"/>
  </w:docVars>
  <w:rsids>
    <w:rsidRoot w:val="002A10D8"/>
    <w:rsid w:val="000311D5"/>
    <w:rsid w:val="0003620B"/>
    <w:rsid w:val="00040365"/>
    <w:rsid w:val="000923CE"/>
    <w:rsid w:val="000A126D"/>
    <w:rsid w:val="000B6929"/>
    <w:rsid w:val="00105AEE"/>
    <w:rsid w:val="00164388"/>
    <w:rsid w:val="001711AE"/>
    <w:rsid w:val="00250D38"/>
    <w:rsid w:val="002658CB"/>
    <w:rsid w:val="002740A4"/>
    <w:rsid w:val="002A10D8"/>
    <w:rsid w:val="002B60AA"/>
    <w:rsid w:val="00305B05"/>
    <w:rsid w:val="00361ABF"/>
    <w:rsid w:val="00377A07"/>
    <w:rsid w:val="00390F59"/>
    <w:rsid w:val="003F6BF7"/>
    <w:rsid w:val="00405533"/>
    <w:rsid w:val="004737DC"/>
    <w:rsid w:val="004C6910"/>
    <w:rsid w:val="00566E45"/>
    <w:rsid w:val="00662DA0"/>
    <w:rsid w:val="0068508E"/>
    <w:rsid w:val="00704941"/>
    <w:rsid w:val="0073718B"/>
    <w:rsid w:val="007763B5"/>
    <w:rsid w:val="00817C19"/>
    <w:rsid w:val="008F4F90"/>
    <w:rsid w:val="00913AD2"/>
    <w:rsid w:val="0095593E"/>
    <w:rsid w:val="00A267F5"/>
    <w:rsid w:val="00AB20A5"/>
    <w:rsid w:val="00AD0A79"/>
    <w:rsid w:val="00AE62A4"/>
    <w:rsid w:val="00B84450"/>
    <w:rsid w:val="00BC770C"/>
    <w:rsid w:val="00BD3ADF"/>
    <w:rsid w:val="00C767E5"/>
    <w:rsid w:val="00DD13E6"/>
    <w:rsid w:val="00EB0510"/>
    <w:rsid w:val="00EB17F2"/>
    <w:rsid w:val="00EE6DD3"/>
    <w:rsid w:val="00F276B7"/>
    <w:rsid w:val="00F56B11"/>
    <w:rsid w:val="00FC6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01CA7"/>
  <w15:chartTrackingRefBased/>
  <w15:docId w15:val="{B329FFA5-792C-442A-9305-1E8A4DB1C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F4F9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A10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2A10D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F4F90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ListParagraph">
    <w:name w:val="List Paragraph"/>
    <w:basedOn w:val="Normal"/>
    <w:uiPriority w:val="34"/>
    <w:qFormat/>
    <w:rsid w:val="002740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8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2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linkedin.com/public-profile/settings?trk=d_flagship3_profile_self_view_public_profil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erg</dc:creator>
  <cp:keywords/>
  <dc:description/>
  <cp:lastModifiedBy>Sean Berg</cp:lastModifiedBy>
  <cp:revision>2</cp:revision>
  <cp:lastPrinted>2025-03-06T01:44:00Z</cp:lastPrinted>
  <dcterms:created xsi:type="dcterms:W3CDTF">2025-04-02T18:36:00Z</dcterms:created>
  <dcterms:modified xsi:type="dcterms:W3CDTF">2025-04-02T18:36:00Z</dcterms:modified>
</cp:coreProperties>
</file>